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ari</w:t>
      </w:r>
      <w:r>
        <w:t xml:space="preserve"> </w:t>
      </w:r>
      <w:r>
        <w:t xml:space="preserve">Costa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s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an-equation"/>
      <w:bookmarkEnd w:id="30"/>
      <w:r>
        <w:t xml:space="preserve">Insert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f326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4b214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679d9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986a328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895e2922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Joari Costa</dc:creator>
  <dcterms:created xsi:type="dcterms:W3CDTF">2018-02-01T01:28:06Z</dcterms:created>
  <dcterms:modified xsi:type="dcterms:W3CDTF">2018-02-01T01:28:06Z</dcterms:modified>
</cp:coreProperties>
</file>